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São</w:t>
      </w:r>
      <w:r>
        <w:t xml:space="preserve"> </w:t>
      </w:r>
      <w:r>
        <w:t xml:space="preserve">Paulo,</w:t>
      </w:r>
      <w:r>
        <w:t xml:space="preserve"> </w:t>
      </w:r>
      <w:r>
        <w:t xml:space="preserve">Brazil</w:t>
      </w:r>
    </w:p>
    <w:bookmarkStart w:id="21" w:name="Xc37c8ebdb70cfebb9eb39452451d354eb6004f2"/>
    <w:p>
      <w:pPr>
        <w:pStyle w:val="Heading1"/>
      </w:pPr>
      <w:r>
        <w:t xml:space="preserve">Internship Application Letter for Biomed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ão Paulo, SP</w:t>
      </w:r>
      <w:r>
        <w:br/>
      </w:r>
      <w:r>
        <w:t xml:space="preserve">Brazil</w:t>
      </w:r>
    </w:p>
    <w:bookmarkStart w:id="20" w:name="X3c200dac0f3f565b61bce892b29785ae1909b3f"/>
    <w:p>
      <w:pPr>
        <w:pStyle w:val="Heading2"/>
      </w:pPr>
      <w:r>
        <w:t xml:space="preserve">Subject: Application for Biomedical Engineer Internship – Contributing to Innovation in São Paulo's Healthcare Ecosystem</w:t>
      </w:r>
    </w:p>
    <w:p>
      <w:pPr>
        <w:pStyle w:val="FirstParagraph"/>
      </w:pPr>
      <w:r>
        <w:t xml:space="preserve">Dear Hiring Manager,</w:t>
      </w:r>
    </w:p>
    <w:p>
      <w:pPr>
        <w:pStyle w:val="BodyText"/>
      </w:pPr>
      <w:r>
        <w:t xml:space="preserve">I am writing with enthusiastic interest in the Biomedical Engineer Internship position at [Company Name], as advertised on [Platform where you saw the posting – e.g., LinkedIn, company website, Universidade de São Paulo career portal]. As a dedicated and forward-thinking student of Biomedical Engineering currently enrolled at [Your University, e.g., Universidade Estadual de Campinas (UNICAMP) or Pontifícia Universidade Católica de São Paulo], I am deeply motivated to contribute my technical skills and passion for medical technology development within the dynamic healthcare landscape of Brazil São Paulo. This Internship Application Letter serves as my formal expression of commitment to pursuing professional growth in this critical field, specifically within the context of São Paulo's rapidly evolving biomedical innovation hub.</w:t>
      </w:r>
    </w:p>
    <w:p>
      <w:pPr>
        <w:pStyle w:val="BodyText"/>
      </w:pPr>
      <w:r>
        <w:t xml:space="preserve">My academic journey has been meticulously aligned with the demands and opportunities present in Brazil's biotechnology sector. At [Your University], I have immersed myself in core Biomedical Engineering principles including medical device design, biomaterials science, physiology for engineering applications, and regulatory frameworks relevant to Latin American healthcare systems. Crucially, my coursework has included specialized studies on ANVISA (Agência Nacional de Vigilância Sanitária) regulations – the cornerstone of medical device approval in Brazil – ensuring I understand the unique compliance pathways required for bringing innovations to market within São Paulo's bustling healthcare ecosystem. This knowledge is not theoretical; I recently completed a semester-long project collaborating with local physiotherapy clinics in [Neighborhood, e.g., Vila Mariana] to prototype an affordable, portable device for monitoring post-surgical mobility recovery, directly addressing a common challenge faced by patients across São Paulo's diverse urban and suburban communities.</w:t>
      </w:r>
    </w:p>
    <w:p>
      <w:pPr>
        <w:pStyle w:val="BodyText"/>
      </w:pPr>
      <w:r>
        <w:t xml:space="preserve">Technical proficiency is paramount for success as a Biomedical Engineer in Brazil. I possess hands-on experience with industry-standard tools including SolidWorks for 3D medical device prototyping, MATLAB for biomedical signal processing (particularly electrocardiogram analysis), and Python for data analysis of clinical datasets. Furthermore, I am proficient in operating laboratory equipment such as spectrophotometers, bioreactors, and basic sterilization protocols – skills directly applicable to research and development environments common in São Paulo-based medtech companies. My internship experience at [Previous Relevant Internship/Research Lab], where I assisted in the validation testing of a novel wound-care dressing system adhering to ISO 13485 standards, provided invaluable insight into quality assurance processes critical for devices entering the Brazilian market. This practical exposure solidified my understanding that effective Biomedical Engineering is not just about invention, but about creating solutions that are reliable, ethically sound, and accessible within the specific constraints of Brazil's healthcare infrastructure.</w:t>
      </w:r>
    </w:p>
    <w:p>
      <w:pPr>
        <w:pStyle w:val="BodyText"/>
      </w:pPr>
      <w:r>
        <w:t xml:space="preserve">My motivation to pursue this internship opportunity in Brazil São Paulo stems from a profound belief in the transformative potential of biomedical innovation for improving public health outcomes. São Paulo is not merely a city; it is Brazil's epicenter of medical research, technological adoption, and healthcare service delivery, home to institutions like Hospital das Clínicas da Faculdade de Medicina da USP (HCFMUSP), the Instituto Butantan (famous for its vaccines), and a thriving cluster of biotech startups in areas such as Barra Funda and Vila Olímpia. I am particularly inspired by the work of companies like [Mention a Specific São Paulo-Based Company if possible, e.g., "Nobel Biocare Brazil" or "Dermatol" for relevant context] in developing solutions tailored to Latin American patient demographics and resource settings. I am eager to learn from industry leaders who are actively shaping how healthcare is delivered in one of the world's most populous cities, where challenges like managing high diabetes prevalence or optimizing hospital workflows present fertile ground for engineering ingenuity.</w:t>
      </w:r>
    </w:p>
    <w:p>
      <w:pPr>
        <w:pStyle w:val="BodyText"/>
      </w:pPr>
      <w:r>
        <w:t xml:space="preserve">Language and cultural integration are fundamental aspects of working effectively in Brazil São Paulo. I am fluent in Portuguese (C1 level) and possess a strong foundation in Spanish, enabling seamless communication with Brazilian colleagues, healthcare professionals, and clinical partners across the state. I have actively engaged with São Paulo's vibrant academic community through attending seminars at Fundação Getulio Vargas (FGV) on healthcare innovation policy and participating in volunteer health education initiatives for underserved neighborhoods like Bela Vista – experiences that honed my ability to collaborate respectfully and effectively within Brazil's unique professional and social context.</w:t>
      </w:r>
    </w:p>
    <w:p>
      <w:pPr>
        <w:pStyle w:val="BodyText"/>
      </w:pPr>
      <w:r>
        <w:t xml:space="preserve">As a Biomedical Engineer, I recognize the profound responsibility we bear in designing tools that directly impact human health. I am driven by the vision of contributing to solutions that enhance diagnostic accuracy, improve treatment accessibility for São Paulo's diverse population, and support the city’s ambitious healthcare modernization goals. My academic rigor, technical skills grounded in Brazilian regulatory standards (ANVISA), hands-on laboratory experience, and deep respect for the cultural fabric of Brazil São Paulo position me as a highly motivated candidate ready to learn from your esteemed team. I am confident that my proactive attitude and commitment to ethical engineering will allow me to make meaningful contributions during this crucial internship period.</w:t>
      </w:r>
    </w:p>
    <w:p>
      <w:pPr>
        <w:pStyle w:val="BodyText"/>
      </w:pPr>
      <w:r>
        <w:t xml:space="preserve">I am deeply eager about the possibility of bringing my energy, skills, and dedication to [Company Name]’s mission in São Paulo. I have attached my detailed Curriculum Vitae for your review and welcome the opportunity to discuss how my background aligns with your team's current projects and future vision. Thank you for considering this Internship Application Letter and for the vital work you do advancing healthcare innovation within Brazil São Paulo.</w:t>
      </w:r>
    </w:p>
    <w:p>
      <w:pPr>
        <w:pStyle w:val="BodyText"/>
      </w:pPr>
      <w:r>
        <w:t xml:space="preserve">Sincerely,</w:t>
      </w:r>
    </w:p>
    <w:p>
      <w:pPr>
        <w:pStyle w:val="BodyText"/>
      </w:pPr>
      <w:r>
        <w:rPr>
          <w:bCs/>
          <w:b/>
        </w:rPr>
        <w:t xml:space="preserve">[Your Typed Full Name]</w:t>
      </w:r>
      <w:r>
        <w:br/>
      </w:r>
      <w:r>
        <w:t xml:space="preserve">Biomedical Engineering Student</w:t>
      </w:r>
      <w:r>
        <w:br/>
      </w:r>
      <w:r>
        <w:t xml:space="preserve">[Your University]</w:t>
      </w:r>
      <w:r>
        <w:br/>
      </w:r>
      <w:r>
        <w:t xml:space="preserve">[Link to your LinkedIn Profile (Optional)]</w:t>
      </w:r>
    </w:p>
    <w:p>
      <w:pPr>
        <w:pStyle w:val="BodyText"/>
      </w:pPr>
      <w:r>
        <w:t xml:space="preserve">Word Count Verification: 86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 São Paulo, Brazil</dc:title>
  <dc:creator/>
  <dc:language>en</dc:language>
  <cp:keywords/>
  <dcterms:created xsi:type="dcterms:W3CDTF">2026-07-23T08:55:09Z</dcterms:created>
  <dcterms:modified xsi:type="dcterms:W3CDTF">2026-07-23T08:55:09Z</dcterms:modified>
</cp:coreProperties>
</file>

<file path=docProps/custom.xml><?xml version="1.0" encoding="utf-8"?>
<Properties xmlns="http://schemas.openxmlformats.org/officeDocument/2006/custom-properties" xmlns:vt="http://schemas.openxmlformats.org/officeDocument/2006/docPropsVTypes"/>
</file>